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10795A" w:rsidRPr="00993476" w:rsidRDefault="0010795A" w:rsidP="00993476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</w:pPr>
      <w:r w:rsidRPr="00993476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  <w:t>Formative Assessment 1</w:t>
      </w:r>
    </w:p>
    <w:p w:rsidR="00993476" w:rsidRPr="00993476" w:rsidRDefault="00993476" w:rsidP="00993476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</w:pPr>
      <w:r w:rsidRPr="00993476"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  <w:t>Global super store Sales Analysis</w:t>
      </w:r>
    </w:p>
    <w:p w:rsidR="00993476" w:rsidRDefault="00993476" w:rsidP="0010795A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28"/>
          <w:szCs w:val="28"/>
          <w:lang w:eastAsia="en-IN"/>
          <w14:ligatures w14:val="none"/>
        </w:rPr>
      </w:pPr>
    </w:p>
    <w:p w:rsidR="0010795A" w:rsidRDefault="0010795A" w:rsidP="0010795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ue on </w:t>
      </w:r>
      <w:r w:rsidR="0099347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AA6E16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93476">
        <w:rPr>
          <w:rFonts w:ascii="Times New Roman" w:hAnsi="Times New Roman" w:cs="Times New Roman"/>
          <w:b/>
          <w:bCs/>
          <w:sz w:val="24"/>
          <w:szCs w:val="24"/>
        </w:rPr>
        <w:t>Augus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24</w:t>
      </w:r>
    </w:p>
    <w:p w:rsidR="0010795A" w:rsidRPr="00E17A61" w:rsidRDefault="0010795A" w:rsidP="0010795A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ubmitted by Aiswarya Jayaprakash</w:t>
      </w:r>
      <w:r w:rsidRPr="00E42E7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</w:p>
    <w:p w:rsidR="00B95DB4" w:rsidRDefault="00B95DB4" w:rsidP="0010795A"/>
    <w:p w:rsidR="00993476" w:rsidRPr="00993476" w:rsidRDefault="00993476" w:rsidP="009934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934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ere is the dataset of a store, which has branches all over the world. The stakeholders require the detailed report on their sale transaction.</w:t>
      </w:r>
    </w:p>
    <w:p w:rsidR="003E5ED5" w:rsidRPr="00A5540C" w:rsidRDefault="00993476" w:rsidP="003E5ED5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934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erform the basic data cleaning (Score: 2)</w:t>
      </w:r>
    </w:p>
    <w:p w:rsidR="00993476" w:rsidRDefault="00993476" w:rsidP="0099347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934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gment the visuals using country, region, market (Score: 1)</w:t>
      </w:r>
    </w:p>
    <w:p w:rsidR="003E5ED5" w:rsidRDefault="00783462" w:rsidP="00783462">
      <w:pPr>
        <w:pStyle w:val="ListParagraph"/>
        <w:ind w:left="-426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78346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185B981F" wp14:editId="08733CFE">
            <wp:extent cx="6637020" cy="2797754"/>
            <wp:effectExtent l="0" t="0" r="0" b="3175"/>
            <wp:docPr id="627172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17210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77502" cy="2814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462" w:rsidRDefault="00783462" w:rsidP="00783462">
      <w:pPr>
        <w:pStyle w:val="ListParagraph"/>
        <w:ind w:left="-426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3E5ED5" w:rsidRDefault="00783462" w:rsidP="00783462">
      <w:pPr>
        <w:pStyle w:val="ListParagraph"/>
        <w:ind w:left="-426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78346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F8A9D7B" wp14:editId="1DD7FBDD">
            <wp:extent cx="6650990" cy="2781300"/>
            <wp:effectExtent l="0" t="0" r="0" b="0"/>
            <wp:docPr id="8405210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52108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74031" cy="279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462" w:rsidRPr="00993476" w:rsidRDefault="00783462" w:rsidP="00783462">
      <w:pPr>
        <w:pStyle w:val="ListParagraph"/>
        <w:ind w:left="-426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78346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drawing>
          <wp:inline distT="0" distB="0" distL="0" distR="0" wp14:anchorId="2417ECEA" wp14:editId="1973BDB6">
            <wp:extent cx="6675084" cy="2956560"/>
            <wp:effectExtent l="0" t="0" r="0" b="0"/>
            <wp:docPr id="1947743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74388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88757" cy="296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462" w:rsidRDefault="00993476" w:rsidP="007C2FE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9934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9934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data by visua</w:t>
      </w:r>
      <w:r w:rsidRPr="007C2FE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izing the percentage of shipping based on ship </w:t>
      </w:r>
      <w:proofErr w:type="gramStart"/>
      <w:r w:rsidRPr="007C2FE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ode.(</w:t>
      </w:r>
      <w:proofErr w:type="gramEnd"/>
      <w:r w:rsidRPr="007C2FE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core:1)</w:t>
      </w:r>
    </w:p>
    <w:p w:rsidR="007C2FEB" w:rsidRPr="007C2FEB" w:rsidRDefault="007C2FEB" w:rsidP="007C2F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7C2FEB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958B113" wp14:editId="60B6B8DF">
            <wp:extent cx="5731510" cy="3225165"/>
            <wp:effectExtent l="0" t="0" r="2540" b="0"/>
            <wp:docPr id="1687311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3115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3462" w:rsidRPr="00783462" w:rsidRDefault="00783462" w:rsidP="00783462">
      <w:pPr>
        <w:spacing w:before="100" w:beforeAutospacing="1" w:after="100" w:afterAutospacing="1" w:line="240" w:lineRule="auto"/>
        <w:ind w:left="-426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3E5ED5" w:rsidRDefault="003E5ED5" w:rsidP="003E5ED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7C2FEB" w:rsidRDefault="007C2FEB" w:rsidP="003E5ED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7C2FEB" w:rsidRDefault="007C2FEB" w:rsidP="003E5ED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7C2FEB" w:rsidRPr="00993476" w:rsidRDefault="007C2FEB" w:rsidP="003E5ED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:rsidR="00993476" w:rsidRDefault="00993476" w:rsidP="0099347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9934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Give the report to see sales over the city, states, region and market. (Score: 1)</w:t>
      </w:r>
    </w:p>
    <w:p w:rsidR="00993476" w:rsidRPr="007C2FEB" w:rsidRDefault="00A1591F" w:rsidP="007C2FEB">
      <w:pPr>
        <w:pStyle w:val="ListParagraph"/>
        <w:ind w:left="-426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1591F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388F0598" wp14:editId="44B8FA22">
            <wp:extent cx="6809414" cy="3413760"/>
            <wp:effectExtent l="0" t="0" r="0" b="0"/>
            <wp:docPr id="1263562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56232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10929" cy="341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3476" w:rsidRPr="007C2F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AEA478E"/>
    <w:multiLevelType w:val="multilevel"/>
    <w:tmpl w:val="A2182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72499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yNzMysDQxNTcysbBQ0lEKTi0uzszPAykwqgUAHBNOdiwAAAA="/>
  </w:docVars>
  <w:rsids>
    <w:rsidRoot w:val="0010795A"/>
    <w:rsid w:val="0010795A"/>
    <w:rsid w:val="003E5ED5"/>
    <w:rsid w:val="004E366F"/>
    <w:rsid w:val="00783462"/>
    <w:rsid w:val="007C2FEB"/>
    <w:rsid w:val="008408F0"/>
    <w:rsid w:val="008C1685"/>
    <w:rsid w:val="009536D2"/>
    <w:rsid w:val="00993476"/>
    <w:rsid w:val="00A1591F"/>
    <w:rsid w:val="00A5540C"/>
    <w:rsid w:val="00AA2883"/>
    <w:rsid w:val="00B95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7C67E19"/>
  <w15:chartTrackingRefBased/>
  <w15:docId w15:val="{2DB156D6-C19D-4F02-83FF-2C3FB6D9D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795A"/>
  </w:style>
  <w:style w:type="paragraph" w:styleId="Heading1">
    <w:name w:val="heading 1"/>
    <w:basedOn w:val="Normal"/>
    <w:link w:val="Heading1Char"/>
    <w:uiPriority w:val="9"/>
    <w:qFormat/>
    <w:rsid w:val="0099347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347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styleId="Hyperlink">
    <w:name w:val="Hyperlink"/>
    <w:basedOn w:val="DefaultParagraphFont"/>
    <w:uiPriority w:val="99"/>
    <w:semiHidden/>
    <w:unhideWhenUsed/>
    <w:rsid w:val="009934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5E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36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7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4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12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961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50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43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488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67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22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1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21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50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1862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820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0</TotalTime>
  <Pages>3</Pages>
  <Words>77</Words>
  <Characters>471</Characters>
  <Application>Microsoft Office Word</Application>
  <DocSecurity>0</DocSecurity>
  <Lines>1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swarya Jayaprakash</dc:creator>
  <cp:keywords/>
  <dc:description/>
  <cp:lastModifiedBy>Aiswarya Jayaprakash</cp:lastModifiedBy>
  <cp:revision>3</cp:revision>
  <dcterms:created xsi:type="dcterms:W3CDTF">2024-07-24T06:30:00Z</dcterms:created>
  <dcterms:modified xsi:type="dcterms:W3CDTF">2024-08-30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e867f9-d5aa-4cec-9902-718bc5617ead</vt:lpwstr>
  </property>
</Properties>
</file>